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CA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RC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RCA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RCA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RCA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BRCA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RCA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RCA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RCA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BRCA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RCA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RCA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BRCA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RCA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RCA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BRCA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RCA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RCA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BRCA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RCA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RCA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BRCA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BRCA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RCA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BRCA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BRCA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BRCA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BRCA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BRCA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BRCA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041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_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BRCA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End w:id="150"/>
    <w:bookmarkEnd w:id="15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CA</dc:title>
  <dc:creator>Juan Henao</dc:creator>
  <cp:keywords/>
  <dcterms:created xsi:type="dcterms:W3CDTF">2025-10-16T20:43:03Z</dcterms:created>
  <dcterms:modified xsi:type="dcterms:W3CDTF">2025-10-16T20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16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